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14FE5" w14:textId="5D1C524C" w:rsidR="006D11C9" w:rsidRDefault="006D11C9" w:rsidP="008C166A">
      <w:pPr>
        <w:pStyle w:val="NormalWeb"/>
        <w:spacing w:before="0" w:beforeAutospacing="0"/>
      </w:pPr>
      <w:r>
        <w:t>Venkata Krishna Preetham Vayigandla</w:t>
      </w:r>
      <w:r w:rsidR="00030EEE">
        <w:t xml:space="preserve"> - </w:t>
      </w:r>
      <w:r>
        <w:t>1630873</w:t>
      </w:r>
    </w:p>
    <w:p w14:paraId="29AAF34E" w14:textId="6453D074" w:rsidR="006D11C9" w:rsidRDefault="006D11C9" w:rsidP="008C166A">
      <w:pPr>
        <w:pStyle w:val="NormalWeb"/>
        <w:spacing w:before="0" w:beforeAutospacing="0"/>
      </w:pPr>
      <w:r>
        <w:t xml:space="preserve">Rank – </w:t>
      </w:r>
      <w:r w:rsidR="00D72A98">
        <w:t>1</w:t>
      </w:r>
      <w:r w:rsidR="00C902FB">
        <w:t>1</w:t>
      </w:r>
      <w:r w:rsidR="00030EEE">
        <w:t xml:space="preserve"> with </w:t>
      </w:r>
      <w:r w:rsidR="00D72A98">
        <w:t>F1 Score</w:t>
      </w:r>
      <w:r>
        <w:t>: 0.</w:t>
      </w:r>
      <w:r w:rsidR="00D72A98">
        <w:t>8634</w:t>
      </w:r>
    </w:p>
    <w:p w14:paraId="1E44B23B" w14:textId="148D64BA" w:rsidR="006D11C9" w:rsidRDefault="006D11C9" w:rsidP="008C166A">
      <w:pPr>
        <w:pStyle w:val="NormalWeb"/>
        <w:spacing w:before="0" w:beforeAutospacing="0"/>
      </w:pPr>
      <w:r>
        <w:rPr>
          <w:rStyle w:val="Strong"/>
        </w:rPr>
        <w:t>Title:</w:t>
      </w:r>
      <w:r>
        <w:t xml:space="preserve"> </w:t>
      </w:r>
      <w:r w:rsidR="00A44EC6">
        <w:t xml:space="preserve">Classifying Movie Reviews </w:t>
      </w:r>
      <w:r w:rsidR="008B4953">
        <w:t>As</w:t>
      </w:r>
      <w:r w:rsidR="00A44EC6">
        <w:t xml:space="preserve"> Positive or Negative using RNN</w:t>
      </w:r>
    </w:p>
    <w:p w14:paraId="4C76526E" w14:textId="77777777" w:rsidR="006D11C9" w:rsidRDefault="006D11C9" w:rsidP="008C166A">
      <w:pPr>
        <w:pStyle w:val="NormalWeb"/>
        <w:spacing w:before="0" w:beforeAutospacing="0"/>
      </w:pPr>
      <w:r>
        <w:rPr>
          <w:rStyle w:val="Strong"/>
        </w:rPr>
        <w:t>Abstract</w:t>
      </w:r>
    </w:p>
    <w:p w14:paraId="72452D5C" w14:textId="742DAAA8" w:rsidR="006D11C9" w:rsidRDefault="006D11C9" w:rsidP="008C166A">
      <w:pPr>
        <w:pStyle w:val="NormalWeb"/>
        <w:spacing w:before="0" w:beforeAutospacing="0"/>
      </w:pPr>
      <w:r>
        <w:t xml:space="preserve">Given a dataset of </w:t>
      </w:r>
      <w:r w:rsidR="00A44EC6">
        <w:t>movie reviews and the corresponding labels of +1 or -1,</w:t>
      </w:r>
      <w:r>
        <w:t xml:space="preserve"> we are to </w:t>
      </w:r>
      <w:r w:rsidR="00A44EC6">
        <w:t>train a Recurrent Neural Network</w:t>
      </w:r>
      <w:r>
        <w:t xml:space="preserve">, </w:t>
      </w:r>
      <w:r w:rsidR="00A44EC6">
        <w:t>using the data and predict the same on a test set</w:t>
      </w:r>
      <w:r>
        <w:t>.</w:t>
      </w:r>
      <w:r w:rsidR="00A44EC6">
        <w:t xml:space="preserve"> Here, 1 represents positive and -1 represents negative</w:t>
      </w:r>
      <w:r w:rsidR="00D31251">
        <w:t>.</w:t>
      </w:r>
    </w:p>
    <w:p w14:paraId="62EA15BC" w14:textId="77777777" w:rsidR="006D11C9" w:rsidRDefault="006D11C9" w:rsidP="008C166A">
      <w:pPr>
        <w:pStyle w:val="NormalWeb"/>
        <w:spacing w:before="0" w:beforeAutospacing="0"/>
      </w:pPr>
      <w:r>
        <w:rPr>
          <w:rStyle w:val="Strong"/>
        </w:rPr>
        <w:t>Introduction</w:t>
      </w:r>
    </w:p>
    <w:p w14:paraId="4950BC1E" w14:textId="634D0CC5" w:rsidR="006D11C9" w:rsidRDefault="006D11C9" w:rsidP="008C166A">
      <w:pPr>
        <w:pStyle w:val="NormalWeb"/>
        <w:spacing w:before="0" w:beforeAutospacing="0"/>
      </w:pPr>
      <w:r>
        <w:t xml:space="preserve">We are given a dataset of </w:t>
      </w:r>
      <w:r w:rsidR="00D31251">
        <w:t>2</w:t>
      </w:r>
      <w:r>
        <w:t xml:space="preserve">5,000 </w:t>
      </w:r>
      <w:r w:rsidR="00D31251">
        <w:t xml:space="preserve">Movie Reviews </w:t>
      </w:r>
      <w:r>
        <w:t xml:space="preserve">and each </w:t>
      </w:r>
      <w:r w:rsidR="00D31251">
        <w:t>review is a sentence or a paragraph with many words</w:t>
      </w:r>
      <w:r>
        <w:t xml:space="preserve">. </w:t>
      </w:r>
      <w:r w:rsidR="003D4AE4">
        <w:t>The possible values for the classification task are +1 or -1</w:t>
      </w:r>
      <w:r>
        <w:t xml:space="preserve">. There are a total of </w:t>
      </w:r>
      <w:r w:rsidR="003D4AE4">
        <w:t xml:space="preserve">two </w:t>
      </w:r>
      <w:r>
        <w:t xml:space="preserve">classes in which the </w:t>
      </w:r>
      <w:r w:rsidR="003D4AE4">
        <w:t xml:space="preserve">reviews </w:t>
      </w:r>
      <w:r>
        <w:t xml:space="preserve">could fall in. </w:t>
      </w:r>
      <w:r w:rsidR="00705003">
        <w:t xml:space="preserve">LSTM architecture was used to train the neural network. </w:t>
      </w:r>
      <w:r w:rsidR="00EB244A">
        <w:t xml:space="preserve">And </w:t>
      </w:r>
      <w:r w:rsidR="003D4AE4">
        <w:t xml:space="preserve">F1 Score </w:t>
      </w:r>
      <w:r w:rsidR="00EB244A">
        <w:t xml:space="preserve">was used as the accuracy measure. </w:t>
      </w:r>
      <w:r>
        <w:t>The techniques used are discussed below.</w:t>
      </w:r>
    </w:p>
    <w:p w14:paraId="394D972D" w14:textId="77777777" w:rsidR="006D11C9" w:rsidRDefault="006D11C9" w:rsidP="008C166A">
      <w:pPr>
        <w:pStyle w:val="NormalWeb"/>
        <w:spacing w:before="0" w:beforeAutospacing="0"/>
      </w:pPr>
      <w:r>
        <w:rPr>
          <w:rStyle w:val="Strong"/>
        </w:rPr>
        <w:t>Approach</w:t>
      </w:r>
    </w:p>
    <w:p w14:paraId="70AD6FBD" w14:textId="77777777" w:rsidR="006D11C9" w:rsidRDefault="006D11C9" w:rsidP="008C166A">
      <w:pPr>
        <w:pStyle w:val="NormalWeb"/>
        <w:spacing w:before="0" w:beforeAutospacing="0"/>
      </w:pPr>
      <w:r>
        <w:rPr>
          <w:rStyle w:val="Emphasis"/>
        </w:rPr>
        <w:t>Pre-processing</w:t>
      </w:r>
    </w:p>
    <w:p w14:paraId="48A4900F" w14:textId="7EEDE849" w:rsidR="006D11C9" w:rsidRDefault="00B050D3" w:rsidP="008C166A">
      <w:pPr>
        <w:pStyle w:val="NormalWeb"/>
        <w:spacing w:before="0" w:beforeAutospacing="0"/>
      </w:pPr>
      <w:r>
        <w:t xml:space="preserve">The dataset contains a list of sentences and text should be converted to numeric data. Initially, all the sentences were converted to lower case and the punctuations were removed from all the sentences by iterating over each review. </w:t>
      </w:r>
      <w:r w:rsidR="005B6A33">
        <w:t xml:space="preserve">Then we constructed a vocabulary list of all the words in all the reviews. </w:t>
      </w:r>
    </w:p>
    <w:p w14:paraId="07F547DC" w14:textId="1A4B05B8" w:rsidR="005B6A33" w:rsidRDefault="00EC0687" w:rsidP="008C166A">
      <w:pPr>
        <w:pStyle w:val="NormalWeb"/>
        <w:spacing w:before="0" w:beforeAutospacing="0"/>
      </w:pPr>
      <w:r>
        <w:t>I</w:t>
      </w:r>
      <w:r w:rsidR="005B6A33">
        <w:t xml:space="preserve"> use</w:t>
      </w:r>
      <w:r>
        <w:t>d</w:t>
      </w:r>
      <w:r w:rsidR="005B6A33">
        <w:t xml:space="preserve"> the Counter function from collections library to create a hash table of the vocabulary. It returns a dictionary where the keys are the vocabulary words and the values are its frequency. </w:t>
      </w:r>
      <w:r w:rsidR="00B5560A">
        <w:t>Once the vocabulary is built, we iterate through each pre-processed review, free of punctuations, and convert</w:t>
      </w:r>
      <w:r>
        <w:t>ing</w:t>
      </w:r>
      <w:r w:rsidR="00B5560A">
        <w:t xml:space="preserve"> the review to a vector based on the frequency of occurrence of each word.</w:t>
      </w:r>
    </w:p>
    <w:p w14:paraId="3AC75B7C" w14:textId="13128648" w:rsidR="00DC2E21" w:rsidRDefault="00DC2E21" w:rsidP="008C166A">
      <w:pPr>
        <w:pStyle w:val="NormalWeb"/>
        <w:spacing w:before="0" w:beforeAutospacing="0"/>
      </w:pPr>
      <w:r>
        <w:t>Simultaneously, we convert the labels to an appropriate format, converting the +1 to 1 and -1 to 0.</w:t>
      </w:r>
      <w:r w:rsidR="00845D7F">
        <w:t xml:space="preserve"> Since, all the reviews are of not the same length, there will be different sized vectors, and an RNN is not capable of handling vectors with different sizes. Hence, we initialize a sequence length which defines the default size of each vector, vector inputs greater than that size are trimmed and smaller than that are padded</w:t>
      </w:r>
      <w:r w:rsidR="008873C1">
        <w:t xml:space="preserve"> with zeroes</w:t>
      </w:r>
      <w:r w:rsidR="00845D7F">
        <w:t xml:space="preserve">. </w:t>
      </w:r>
    </w:p>
    <w:p w14:paraId="48B62CAE" w14:textId="367CB771" w:rsidR="006406E1" w:rsidRDefault="007F178B" w:rsidP="008C166A">
      <w:pPr>
        <w:pStyle w:val="NormalWeb"/>
        <w:spacing w:before="0" w:beforeAutospacing="0"/>
      </w:pPr>
      <w:r>
        <w:t xml:space="preserve">I </w:t>
      </w:r>
      <w:r w:rsidR="006406E1">
        <w:t xml:space="preserve">split the training data into validation set and train set, we use </w:t>
      </w:r>
      <w:r w:rsidR="006406E1" w:rsidRPr="006406E1">
        <w:t>TensorDataset</w:t>
      </w:r>
      <w:r w:rsidR="006406E1">
        <w:t xml:space="preserve"> to wrap the inputs and outputs into tensors. And we use DataLoader </w:t>
      </w:r>
      <w:r w:rsidR="002E4C7F">
        <w:t xml:space="preserve">to wrap an iterable around the entire dataset to make the samples accessible. </w:t>
      </w:r>
    </w:p>
    <w:p w14:paraId="68A69A41" w14:textId="7CA7D02C" w:rsidR="00DF504B" w:rsidRDefault="00DF504B" w:rsidP="008C166A">
      <w:pPr>
        <w:pStyle w:val="NormalWeb"/>
        <w:spacing w:before="0" w:beforeAutospacing="0"/>
      </w:pPr>
      <w:r>
        <w:t xml:space="preserve">Next, </w:t>
      </w:r>
      <w:r w:rsidR="00945F1F">
        <w:t>an</w:t>
      </w:r>
      <w:r>
        <w:t xml:space="preserve"> </w:t>
      </w:r>
      <w:r w:rsidR="00945F1F">
        <w:t xml:space="preserve">RNN class is </w:t>
      </w:r>
      <w:r>
        <w:t>define</w:t>
      </w:r>
      <w:r w:rsidR="00945F1F">
        <w:t>d</w:t>
      </w:r>
      <w:r>
        <w:t>.</w:t>
      </w:r>
    </w:p>
    <w:p w14:paraId="3460F610" w14:textId="77695108" w:rsidR="006D11C9" w:rsidRDefault="006D11C9" w:rsidP="008C166A">
      <w:pPr>
        <w:pStyle w:val="NormalWeb"/>
        <w:spacing w:before="0" w:beforeAutospacing="0"/>
        <w:rPr>
          <w:rStyle w:val="Emphasis"/>
        </w:rPr>
      </w:pPr>
      <w:r>
        <w:rPr>
          <w:rStyle w:val="Emphasis"/>
        </w:rPr>
        <w:lastRenderedPageBreak/>
        <w:t>Neural Network Architecture</w:t>
      </w:r>
    </w:p>
    <w:p w14:paraId="1E56A73B" w14:textId="233FA81F" w:rsidR="008835C1" w:rsidRPr="008835C1" w:rsidRDefault="008835C1" w:rsidP="008C166A">
      <w:pPr>
        <w:pStyle w:val="NormalWeb"/>
        <w:spacing w:before="0" w:beforeAutospacing="0"/>
        <w:rPr>
          <w:i/>
          <w:iCs/>
        </w:rPr>
      </w:pPr>
      <w:r w:rsidRPr="008835C1">
        <w:rPr>
          <w:rStyle w:val="Emphasis"/>
          <w:i w:val="0"/>
          <w:iCs w:val="0"/>
        </w:rPr>
        <w:t>We us</w:t>
      </w:r>
      <w:r>
        <w:rPr>
          <w:rStyle w:val="Emphasis"/>
          <w:i w:val="0"/>
          <w:iCs w:val="0"/>
        </w:rPr>
        <w:t xml:space="preserve"> Long-Short-Term-Memory to train the model, with 2 layers and 256 nodes in each layer. </w:t>
      </w:r>
      <w:r w:rsidR="00370730">
        <w:rPr>
          <w:rStyle w:val="Emphasis"/>
          <w:i w:val="0"/>
          <w:iCs w:val="0"/>
        </w:rPr>
        <w:t>An embedding layer is used to create word vectors for the incoming words. And finally</w:t>
      </w:r>
      <w:r w:rsidR="00EF6BB1">
        <w:rPr>
          <w:rStyle w:val="Emphasis"/>
          <w:i w:val="0"/>
          <w:iCs w:val="0"/>
        </w:rPr>
        <w:t>,</w:t>
      </w:r>
      <w:r w:rsidR="00370730">
        <w:rPr>
          <w:rStyle w:val="Emphasis"/>
          <w:i w:val="0"/>
          <w:iCs w:val="0"/>
        </w:rPr>
        <w:t xml:space="preserve"> we define the LSTM layer using PyTorch with a dropout probability of 0.5. </w:t>
      </w:r>
      <w:r w:rsidR="00EF6BB1">
        <w:rPr>
          <w:rStyle w:val="Emphasis"/>
          <w:i w:val="0"/>
          <w:iCs w:val="0"/>
        </w:rPr>
        <w:t>After that</w:t>
      </w:r>
      <w:r w:rsidR="007021F8">
        <w:rPr>
          <w:rStyle w:val="Emphasis"/>
          <w:i w:val="0"/>
          <w:iCs w:val="0"/>
        </w:rPr>
        <w:t xml:space="preserve"> </w:t>
      </w:r>
      <w:r w:rsidR="00EF6BB1">
        <w:rPr>
          <w:rStyle w:val="Emphasis"/>
          <w:i w:val="0"/>
          <w:iCs w:val="0"/>
        </w:rPr>
        <w:t>we use the dropout layer to add noise to the word vectors so that the model is not too reliant on one s</w:t>
      </w:r>
      <w:r w:rsidR="00455BCA">
        <w:rPr>
          <w:rStyle w:val="Emphasis"/>
          <w:i w:val="0"/>
          <w:iCs w:val="0"/>
        </w:rPr>
        <w:t>p</w:t>
      </w:r>
      <w:r w:rsidR="00EF6BB1">
        <w:rPr>
          <w:rStyle w:val="Emphasis"/>
          <w:i w:val="0"/>
          <w:iCs w:val="0"/>
        </w:rPr>
        <w:t xml:space="preserve">ecific neuron. </w:t>
      </w:r>
      <w:r w:rsidR="00CD2140">
        <w:rPr>
          <w:rStyle w:val="Emphasis"/>
          <w:i w:val="0"/>
          <w:iCs w:val="0"/>
        </w:rPr>
        <w:t>Finally, we add the linear layer which acts as a fully connected layer and then comes the sigmoid activation function for transforming the outp</w:t>
      </w:r>
      <w:r w:rsidR="00BE50C3">
        <w:rPr>
          <w:rStyle w:val="Emphasis"/>
          <w:i w:val="0"/>
          <w:iCs w:val="0"/>
        </w:rPr>
        <w:t>u</w:t>
      </w:r>
      <w:r w:rsidR="00CD2140">
        <w:rPr>
          <w:rStyle w:val="Emphasis"/>
          <w:i w:val="0"/>
          <w:iCs w:val="0"/>
        </w:rPr>
        <w:t>ts.</w:t>
      </w:r>
    </w:p>
    <w:p w14:paraId="711C949B" w14:textId="5CE0329A" w:rsidR="006D11C9" w:rsidRDefault="006D11C9" w:rsidP="008C166A">
      <w:pPr>
        <w:pStyle w:val="NormalWeb"/>
        <w:spacing w:before="0" w:beforeAutospacing="0"/>
        <w:rPr>
          <w:rStyle w:val="Emphasis"/>
        </w:rPr>
      </w:pPr>
      <w:r>
        <w:rPr>
          <w:rStyle w:val="Emphasis"/>
        </w:rPr>
        <w:t>Training</w:t>
      </w:r>
    </w:p>
    <w:p w14:paraId="20022918" w14:textId="7881D05A" w:rsidR="00F362FA" w:rsidRDefault="00F362FA" w:rsidP="008C166A">
      <w:pPr>
        <w:pStyle w:val="NormalWeb"/>
        <w:spacing w:before="0" w:beforeAutospacing="0"/>
      </w:pPr>
      <w:r>
        <w:rPr>
          <w:rStyle w:val="Emphasis"/>
          <w:i w:val="0"/>
          <w:iCs w:val="0"/>
        </w:rPr>
        <w:t xml:space="preserve">Binary cross entropy loss is used to calculate the training loss and backpropagate the error and modify the weights. </w:t>
      </w:r>
      <w:r w:rsidR="003F76BB">
        <w:rPr>
          <w:rStyle w:val="Emphasis"/>
          <w:i w:val="0"/>
          <w:iCs w:val="0"/>
        </w:rPr>
        <w:t xml:space="preserve">Initially, I trained a model with 2 </w:t>
      </w:r>
      <w:r w:rsidR="003F76BB">
        <w:t>layers, a Sequence Length of 500, learning rate of 0.001, for 4 epochs and Batch Size of 50, the F1 score came out to be 86.28</w:t>
      </w:r>
      <w:r w:rsidR="00C358B4">
        <w:t>.</w:t>
      </w:r>
    </w:p>
    <w:p w14:paraId="272301E3" w14:textId="6F4FB4C2" w:rsidR="00C358B4" w:rsidRDefault="000335EE" w:rsidP="008C166A">
      <w:pPr>
        <w:pStyle w:val="NormalWeb"/>
        <w:spacing w:before="0" w:beforeAutospacing="0"/>
      </w:pPr>
      <w:r>
        <w:t>After training the model for 15 epochs, the F1 score came out to be 86.34</w:t>
      </w:r>
      <w:r w:rsidR="00BE1BEB">
        <w:t>, with all the parameters the same.</w:t>
      </w:r>
      <w:r w:rsidR="006E02B2">
        <w:t xml:space="preserve"> After training the model on different parameters below with their respective scores, the best model was the one trained on 15 epochs above.</w:t>
      </w:r>
    </w:p>
    <w:p w14:paraId="387A11A2" w14:textId="67243CFB" w:rsidR="0033594C" w:rsidRP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4</w:t>
      </w:r>
      <w:r w:rsidR="006E7CD0">
        <w:rPr>
          <w:rFonts w:ascii="Times New Roman" w:eastAsia="Times New Roman" w:hAnsi="Times New Roman" w:cs="Times New Roman"/>
          <w:sz w:val="24"/>
          <w:szCs w:val="24"/>
        </w:rPr>
        <w:t xml:space="preserve">, </w:t>
      </w:r>
      <w:r w:rsidRPr="0033594C">
        <w:rPr>
          <w:rFonts w:ascii="Times New Roman" w:eastAsia="Times New Roman" w:hAnsi="Times New Roman" w:cs="Times New Roman"/>
          <w:sz w:val="24"/>
          <w:szCs w:val="24"/>
        </w:rPr>
        <w:t>Learning Rate - 0.001</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 86.28</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5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 50</w:t>
      </w:r>
    </w:p>
    <w:p w14:paraId="3E035423" w14:textId="61CF9229" w:rsidR="0033594C" w:rsidRP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earning Rate - 0.001</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 86.34</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5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 50</w:t>
      </w:r>
    </w:p>
    <w:p w14:paraId="20BF85DA" w14:textId="252D6275" w:rsidR="0033594C" w:rsidRP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earning Rate - 0.000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 85.43</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5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 50</w:t>
      </w:r>
    </w:p>
    <w:p w14:paraId="6E7ECC71" w14:textId="77179120" w:rsidR="0033594C" w:rsidRP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3</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earning Rate - 0.001</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 84.6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2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 50</w:t>
      </w:r>
    </w:p>
    <w:p w14:paraId="1175F980" w14:textId="299D6E0D" w:rsidR="0033594C" w:rsidRP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4</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earning Rate - 0.001</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78</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0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 1000</w:t>
      </w:r>
    </w:p>
    <w:p w14:paraId="5FD66CA3" w14:textId="6DDDEACC" w:rsidR="0033594C" w:rsidRDefault="0033594C" w:rsidP="0033594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3594C">
        <w:rPr>
          <w:rFonts w:ascii="Times New Roman" w:eastAsia="Times New Roman" w:hAnsi="Times New Roman" w:cs="Times New Roman"/>
          <w:sz w:val="24"/>
          <w:szCs w:val="24"/>
        </w:rPr>
        <w:t xml:space="preserve">Epoch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earning Rate - 0.0005</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F1 - 86.34</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Layers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2</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Sequence Length </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500</w:t>
      </w:r>
      <w:r w:rsidR="006E7CD0">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Batch Size </w:t>
      </w:r>
      <w:r w:rsidR="008B52C9">
        <w:rPr>
          <w:rFonts w:ascii="Times New Roman" w:eastAsia="Times New Roman" w:hAnsi="Times New Roman" w:cs="Times New Roman"/>
          <w:sz w:val="24"/>
          <w:szCs w:val="24"/>
        </w:rPr>
        <w:t>–</w:t>
      </w:r>
      <w:r w:rsidRPr="0033594C">
        <w:rPr>
          <w:rFonts w:ascii="Times New Roman" w:eastAsia="Times New Roman" w:hAnsi="Times New Roman" w:cs="Times New Roman"/>
          <w:sz w:val="24"/>
          <w:szCs w:val="24"/>
        </w:rPr>
        <w:t xml:space="preserve"> 128</w:t>
      </w:r>
    </w:p>
    <w:p w14:paraId="1FC074E0" w14:textId="1A693020" w:rsidR="008B52C9" w:rsidRDefault="008B52C9" w:rsidP="008B52C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low is a graph of the training and validation loss</w:t>
      </w:r>
      <w:r w:rsidR="00376576">
        <w:rPr>
          <w:rFonts w:ascii="Times New Roman" w:eastAsia="Times New Roman" w:hAnsi="Times New Roman" w:cs="Times New Roman"/>
          <w:sz w:val="24"/>
          <w:szCs w:val="24"/>
        </w:rPr>
        <w:t xml:space="preserve"> for 7 epochs</w:t>
      </w:r>
      <w:r>
        <w:rPr>
          <w:rFonts w:ascii="Times New Roman" w:eastAsia="Times New Roman" w:hAnsi="Times New Roman" w:cs="Times New Roman"/>
          <w:sz w:val="24"/>
          <w:szCs w:val="24"/>
        </w:rPr>
        <w:t xml:space="preserve">, the model is overfitting when trained for more epochs, </w:t>
      </w:r>
      <w:r w:rsidR="008C7FD3">
        <w:rPr>
          <w:rFonts w:ascii="Times New Roman" w:eastAsia="Times New Roman" w:hAnsi="Times New Roman" w:cs="Times New Roman"/>
          <w:sz w:val="24"/>
          <w:szCs w:val="24"/>
        </w:rPr>
        <w:t>I tried to apply the above hyper-tuning</w:t>
      </w:r>
      <w:r w:rsidR="00364179">
        <w:rPr>
          <w:rFonts w:ascii="Times New Roman" w:eastAsia="Times New Roman" w:hAnsi="Times New Roman" w:cs="Times New Roman"/>
          <w:sz w:val="24"/>
          <w:szCs w:val="24"/>
        </w:rPr>
        <w:t xml:space="preserve"> of the parameters</w:t>
      </w:r>
      <w:r w:rsidR="008C7FD3">
        <w:rPr>
          <w:rFonts w:ascii="Times New Roman" w:eastAsia="Times New Roman" w:hAnsi="Times New Roman" w:cs="Times New Roman"/>
          <w:sz w:val="24"/>
          <w:szCs w:val="24"/>
        </w:rPr>
        <w:t>, but none of them worked.</w:t>
      </w:r>
      <w:r w:rsidR="002533F3">
        <w:rPr>
          <w:rFonts w:ascii="Times New Roman" w:eastAsia="Times New Roman" w:hAnsi="Times New Roman" w:cs="Times New Roman"/>
          <w:sz w:val="24"/>
          <w:szCs w:val="24"/>
        </w:rPr>
        <w:t xml:space="preserve"> (I couldn’t get the graph because while training I received a `CUDA out o</w:t>
      </w:r>
      <w:r w:rsidR="001F0B6B">
        <w:rPr>
          <w:rFonts w:ascii="Times New Roman" w:eastAsia="Times New Roman" w:hAnsi="Times New Roman" w:cs="Times New Roman"/>
          <w:sz w:val="24"/>
          <w:szCs w:val="24"/>
        </w:rPr>
        <w:t>f</w:t>
      </w:r>
      <w:r w:rsidR="002533F3">
        <w:rPr>
          <w:rFonts w:ascii="Times New Roman" w:eastAsia="Times New Roman" w:hAnsi="Times New Roman" w:cs="Times New Roman"/>
          <w:sz w:val="24"/>
          <w:szCs w:val="24"/>
        </w:rPr>
        <w:t xml:space="preserve"> memory error’)</w:t>
      </w:r>
    </w:p>
    <w:p w14:paraId="7F62F876" w14:textId="12E2C01B" w:rsidR="001C25F2" w:rsidRPr="0033594C" w:rsidRDefault="005127A6" w:rsidP="005127A6">
      <w:pPr>
        <w:spacing w:before="100" w:beforeAutospacing="1" w:after="100" w:afterAutospacing="1" w:line="240" w:lineRule="auto"/>
        <w:rPr>
          <w:rFonts w:ascii="Times New Roman" w:eastAsia="Times New Roman" w:hAnsi="Times New Roman" w:cs="Times New Roman"/>
          <w:sz w:val="24"/>
          <w:szCs w:val="24"/>
        </w:rPr>
      </w:pPr>
      <w:r w:rsidRPr="005127A6">
        <w:rPr>
          <w:rFonts w:ascii="Times New Roman" w:eastAsia="Times New Roman" w:hAnsi="Times New Roman" w:cs="Times New Roman"/>
          <w:sz w:val="24"/>
          <w:szCs w:val="24"/>
        </w:rPr>
        <w:t xml:space="preserve">Initially, when the model was trained without </w:t>
      </w:r>
      <w:r w:rsidR="00BF3A4F">
        <w:rPr>
          <w:rFonts w:ascii="Times New Roman" w:eastAsia="Times New Roman" w:hAnsi="Times New Roman" w:cs="Times New Roman"/>
          <w:sz w:val="24"/>
          <w:szCs w:val="24"/>
        </w:rPr>
        <w:t>tuning the</w:t>
      </w:r>
      <w:r w:rsidRPr="005127A6">
        <w:rPr>
          <w:rFonts w:ascii="Times New Roman" w:eastAsia="Times New Roman" w:hAnsi="Times New Roman" w:cs="Times New Roman"/>
          <w:sz w:val="24"/>
          <w:szCs w:val="24"/>
        </w:rPr>
        <w:t xml:space="preserve"> </w:t>
      </w:r>
      <w:r w:rsidR="00BF3A4F">
        <w:rPr>
          <w:rFonts w:ascii="Times New Roman" w:eastAsia="Times New Roman" w:hAnsi="Times New Roman" w:cs="Times New Roman"/>
          <w:sz w:val="24"/>
          <w:szCs w:val="24"/>
        </w:rPr>
        <w:t>hyperparameters</w:t>
      </w:r>
      <w:r w:rsidRPr="005127A6">
        <w:rPr>
          <w:rFonts w:ascii="Times New Roman" w:eastAsia="Times New Roman" w:hAnsi="Times New Roman" w:cs="Times New Roman"/>
          <w:sz w:val="24"/>
          <w:szCs w:val="24"/>
        </w:rPr>
        <w:t>, the model had low bias, because</w:t>
      </w:r>
      <w:r>
        <w:rPr>
          <w:rFonts w:ascii="Times New Roman" w:eastAsia="Times New Roman" w:hAnsi="Times New Roman" w:cs="Times New Roman"/>
          <w:sz w:val="24"/>
          <w:szCs w:val="24"/>
        </w:rPr>
        <w:t xml:space="preserve"> </w:t>
      </w:r>
      <w:r w:rsidR="007D118B">
        <w:rPr>
          <w:rFonts w:ascii="Times New Roman" w:eastAsia="Times New Roman" w:hAnsi="Times New Roman" w:cs="Times New Roman"/>
          <w:sz w:val="24"/>
          <w:szCs w:val="24"/>
        </w:rPr>
        <w:t>the model was overfitting</w:t>
      </w:r>
      <w:r w:rsidRPr="005127A6">
        <w:rPr>
          <w:rFonts w:ascii="Times New Roman" w:eastAsia="Times New Roman" w:hAnsi="Times New Roman" w:cs="Times New Roman"/>
          <w:sz w:val="24"/>
          <w:szCs w:val="24"/>
        </w:rPr>
        <w:t xml:space="preserve"> and it has high variance </w:t>
      </w:r>
      <w:r w:rsidR="007D118B">
        <w:rPr>
          <w:rFonts w:ascii="Times New Roman" w:eastAsia="Times New Roman" w:hAnsi="Times New Roman" w:cs="Times New Roman"/>
          <w:sz w:val="24"/>
          <w:szCs w:val="24"/>
        </w:rPr>
        <w:t>for the same reason</w:t>
      </w:r>
      <w:r w:rsidRPr="005127A6">
        <w:rPr>
          <w:rFonts w:ascii="Times New Roman" w:eastAsia="Times New Roman" w:hAnsi="Times New Roman" w:cs="Times New Roman"/>
          <w:sz w:val="24"/>
          <w:szCs w:val="24"/>
        </w:rPr>
        <w:t xml:space="preserve">. As </w:t>
      </w:r>
      <w:r w:rsidR="006F3B7B">
        <w:rPr>
          <w:rFonts w:ascii="Times New Roman" w:eastAsia="Times New Roman" w:hAnsi="Times New Roman" w:cs="Times New Roman"/>
          <w:sz w:val="24"/>
          <w:szCs w:val="24"/>
        </w:rPr>
        <w:t>the</w:t>
      </w:r>
      <w:r w:rsidRPr="005127A6">
        <w:rPr>
          <w:rFonts w:ascii="Times New Roman" w:eastAsia="Times New Roman" w:hAnsi="Times New Roman" w:cs="Times New Roman"/>
          <w:sz w:val="24"/>
          <w:szCs w:val="24"/>
        </w:rPr>
        <w:t xml:space="preserve"> </w:t>
      </w:r>
      <w:r w:rsidR="006F3B7B">
        <w:rPr>
          <w:rFonts w:ascii="Times New Roman" w:eastAsia="Times New Roman" w:hAnsi="Times New Roman" w:cs="Times New Roman"/>
          <w:sz w:val="24"/>
          <w:szCs w:val="24"/>
        </w:rPr>
        <w:t>hyperparameters were tuned</w:t>
      </w:r>
      <w:r w:rsidRPr="005127A6">
        <w:rPr>
          <w:rFonts w:ascii="Times New Roman" w:eastAsia="Times New Roman" w:hAnsi="Times New Roman" w:cs="Times New Roman"/>
          <w:sz w:val="24"/>
          <w:szCs w:val="24"/>
        </w:rPr>
        <w:t xml:space="preserve">, </w:t>
      </w:r>
      <w:r w:rsidR="009B75D5">
        <w:rPr>
          <w:rFonts w:ascii="Times New Roman" w:eastAsia="Times New Roman" w:hAnsi="Times New Roman" w:cs="Times New Roman"/>
          <w:sz w:val="24"/>
          <w:szCs w:val="24"/>
        </w:rPr>
        <w:t xml:space="preserve">like using the dropout layer and changing the sequence length of the word vectors, </w:t>
      </w:r>
      <w:r w:rsidRPr="005127A6">
        <w:rPr>
          <w:rFonts w:ascii="Times New Roman" w:eastAsia="Times New Roman" w:hAnsi="Times New Roman" w:cs="Times New Roman"/>
          <w:sz w:val="24"/>
          <w:szCs w:val="24"/>
        </w:rPr>
        <w:t>the bias increased and the variance started decreasing</w:t>
      </w:r>
      <w:r w:rsidR="00744D27">
        <w:rPr>
          <w:rFonts w:ascii="Times New Roman" w:eastAsia="Times New Roman" w:hAnsi="Times New Roman" w:cs="Times New Roman"/>
          <w:sz w:val="24"/>
          <w:szCs w:val="24"/>
        </w:rPr>
        <w:t>, minimizing the overfitting</w:t>
      </w:r>
      <w:r w:rsidRPr="005127A6">
        <w:rPr>
          <w:rFonts w:ascii="Times New Roman" w:eastAsia="Times New Roman" w:hAnsi="Times New Roman" w:cs="Times New Roman"/>
          <w:sz w:val="24"/>
          <w:szCs w:val="24"/>
        </w:rPr>
        <w:t>.</w:t>
      </w:r>
    </w:p>
    <w:p w14:paraId="21ED3064" w14:textId="77777777" w:rsidR="00F63A57" w:rsidRDefault="00F63A57" w:rsidP="008C166A">
      <w:pPr>
        <w:pStyle w:val="NormalWeb"/>
        <w:spacing w:before="0" w:beforeAutospacing="0"/>
      </w:pPr>
      <w:r>
        <w:rPr>
          <w:rStyle w:val="Strong"/>
        </w:rPr>
        <w:t>Conclusion</w:t>
      </w:r>
    </w:p>
    <w:p w14:paraId="7C406685" w14:textId="2EC4A610" w:rsidR="007F24EA" w:rsidRPr="006D11C9" w:rsidRDefault="00F63A57" w:rsidP="008C166A">
      <w:pPr>
        <w:pStyle w:val="NormalWeb"/>
        <w:spacing w:before="0" w:beforeAutospacing="0"/>
      </w:pPr>
      <w:r>
        <w:lastRenderedPageBreak/>
        <w:t xml:space="preserve">By </w:t>
      </w:r>
      <w:r w:rsidR="00F12FA5">
        <w:t>using Random search CV for choosing the hyperparameters</w:t>
      </w:r>
      <w:r>
        <w:t xml:space="preserve">, the </w:t>
      </w:r>
      <w:r w:rsidR="00113D16">
        <w:t>F1 Score</w:t>
      </w:r>
      <w:r>
        <w:t xml:space="preserve"> of the model could have been increased.</w:t>
      </w:r>
    </w:p>
    <w:sectPr w:rsidR="007F24EA" w:rsidRPr="006D11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D33006"/>
    <w:multiLevelType w:val="multilevel"/>
    <w:tmpl w:val="1EDAE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NzEyNLMwNTEwNTFT0lEKTi0uzszPAykwqwUA0oFHOiwAAAA="/>
  </w:docVars>
  <w:rsids>
    <w:rsidRoot w:val="003C3A77"/>
    <w:rsid w:val="00006CE1"/>
    <w:rsid w:val="00030EEE"/>
    <w:rsid w:val="000335EE"/>
    <w:rsid w:val="00060348"/>
    <w:rsid w:val="00085D47"/>
    <w:rsid w:val="000B1118"/>
    <w:rsid w:val="000C35BA"/>
    <w:rsid w:val="00113D16"/>
    <w:rsid w:val="0014055E"/>
    <w:rsid w:val="00185BB7"/>
    <w:rsid w:val="001C25F2"/>
    <w:rsid w:val="001C7A9A"/>
    <w:rsid w:val="001F0B6B"/>
    <w:rsid w:val="002533F3"/>
    <w:rsid w:val="002E4C7F"/>
    <w:rsid w:val="002E4DB0"/>
    <w:rsid w:val="0033594C"/>
    <w:rsid w:val="00364179"/>
    <w:rsid w:val="00370730"/>
    <w:rsid w:val="00376576"/>
    <w:rsid w:val="003C3A77"/>
    <w:rsid w:val="003D4AE4"/>
    <w:rsid w:val="003F76BB"/>
    <w:rsid w:val="00455BCA"/>
    <w:rsid w:val="004A49DB"/>
    <w:rsid w:val="004B00CC"/>
    <w:rsid w:val="004E3E60"/>
    <w:rsid w:val="005127A6"/>
    <w:rsid w:val="005B6A33"/>
    <w:rsid w:val="005E3AE0"/>
    <w:rsid w:val="005F2BE3"/>
    <w:rsid w:val="00607245"/>
    <w:rsid w:val="0062407D"/>
    <w:rsid w:val="006406E1"/>
    <w:rsid w:val="00695BB9"/>
    <w:rsid w:val="006D11C9"/>
    <w:rsid w:val="006E02B2"/>
    <w:rsid w:val="006E7CD0"/>
    <w:rsid w:val="006F3B7B"/>
    <w:rsid w:val="007021F8"/>
    <w:rsid w:val="00705003"/>
    <w:rsid w:val="00715197"/>
    <w:rsid w:val="00744D27"/>
    <w:rsid w:val="00771823"/>
    <w:rsid w:val="007923FB"/>
    <w:rsid w:val="007D118B"/>
    <w:rsid w:val="007F178B"/>
    <w:rsid w:val="007F24EA"/>
    <w:rsid w:val="0080477B"/>
    <w:rsid w:val="00845D7F"/>
    <w:rsid w:val="0087792F"/>
    <w:rsid w:val="008835C1"/>
    <w:rsid w:val="008873C1"/>
    <w:rsid w:val="008B4953"/>
    <w:rsid w:val="008B52C9"/>
    <w:rsid w:val="008C166A"/>
    <w:rsid w:val="008C7FD3"/>
    <w:rsid w:val="008F26B0"/>
    <w:rsid w:val="00901536"/>
    <w:rsid w:val="00945F1F"/>
    <w:rsid w:val="009A3BFB"/>
    <w:rsid w:val="009B75D5"/>
    <w:rsid w:val="00A44EC6"/>
    <w:rsid w:val="00A56054"/>
    <w:rsid w:val="00AA7795"/>
    <w:rsid w:val="00B050D3"/>
    <w:rsid w:val="00B5560A"/>
    <w:rsid w:val="00BE1BEB"/>
    <w:rsid w:val="00BE50C3"/>
    <w:rsid w:val="00BF3A4F"/>
    <w:rsid w:val="00C358B4"/>
    <w:rsid w:val="00C5562D"/>
    <w:rsid w:val="00C902FB"/>
    <w:rsid w:val="00CC5CA4"/>
    <w:rsid w:val="00CD2140"/>
    <w:rsid w:val="00CF5CD8"/>
    <w:rsid w:val="00D31251"/>
    <w:rsid w:val="00D351EF"/>
    <w:rsid w:val="00D72A98"/>
    <w:rsid w:val="00DC2E21"/>
    <w:rsid w:val="00DD063B"/>
    <w:rsid w:val="00DF504B"/>
    <w:rsid w:val="00EA3B53"/>
    <w:rsid w:val="00EB244A"/>
    <w:rsid w:val="00EC0687"/>
    <w:rsid w:val="00EF69E2"/>
    <w:rsid w:val="00EF6BB1"/>
    <w:rsid w:val="00F12FA5"/>
    <w:rsid w:val="00F362FA"/>
    <w:rsid w:val="00F63A57"/>
    <w:rsid w:val="00FC1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CE79E"/>
  <w15:chartTrackingRefBased/>
  <w15:docId w15:val="{875C3751-CE96-4C52-AEC8-59B5EC9C3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CD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D11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D11C9"/>
    <w:rPr>
      <w:b/>
      <w:bCs/>
    </w:rPr>
  </w:style>
  <w:style w:type="character" w:styleId="Emphasis">
    <w:name w:val="Emphasis"/>
    <w:basedOn w:val="DefaultParagraphFont"/>
    <w:uiPriority w:val="20"/>
    <w:qFormat/>
    <w:rsid w:val="006D11C9"/>
    <w:rPr>
      <w:i/>
      <w:iCs/>
    </w:rPr>
  </w:style>
  <w:style w:type="character" w:styleId="Hyperlink">
    <w:name w:val="Hyperlink"/>
    <w:basedOn w:val="DefaultParagraphFont"/>
    <w:uiPriority w:val="99"/>
    <w:unhideWhenUsed/>
    <w:rsid w:val="006D11C9"/>
    <w:rPr>
      <w:color w:val="0000FF"/>
      <w:u w:val="single"/>
    </w:rPr>
  </w:style>
  <w:style w:type="character" w:styleId="UnresolvedMention">
    <w:name w:val="Unresolved Mention"/>
    <w:basedOn w:val="DefaultParagraphFont"/>
    <w:uiPriority w:val="99"/>
    <w:semiHidden/>
    <w:unhideWhenUsed/>
    <w:rsid w:val="007F24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087734">
      <w:bodyDiv w:val="1"/>
      <w:marLeft w:val="0"/>
      <w:marRight w:val="0"/>
      <w:marTop w:val="0"/>
      <w:marBottom w:val="0"/>
      <w:divBdr>
        <w:top w:val="none" w:sz="0" w:space="0" w:color="auto"/>
        <w:left w:val="none" w:sz="0" w:space="0" w:color="auto"/>
        <w:bottom w:val="none" w:sz="0" w:space="0" w:color="auto"/>
        <w:right w:val="none" w:sz="0" w:space="0" w:color="auto"/>
      </w:divBdr>
    </w:div>
    <w:div w:id="655912043">
      <w:bodyDiv w:val="1"/>
      <w:marLeft w:val="0"/>
      <w:marRight w:val="0"/>
      <w:marTop w:val="0"/>
      <w:marBottom w:val="0"/>
      <w:divBdr>
        <w:top w:val="none" w:sz="0" w:space="0" w:color="auto"/>
        <w:left w:val="none" w:sz="0" w:space="0" w:color="auto"/>
        <w:bottom w:val="none" w:sz="0" w:space="0" w:color="auto"/>
        <w:right w:val="none" w:sz="0" w:space="0" w:color="auto"/>
      </w:divBdr>
    </w:div>
    <w:div w:id="664014229">
      <w:bodyDiv w:val="1"/>
      <w:marLeft w:val="0"/>
      <w:marRight w:val="0"/>
      <w:marTop w:val="0"/>
      <w:marBottom w:val="0"/>
      <w:divBdr>
        <w:top w:val="none" w:sz="0" w:space="0" w:color="auto"/>
        <w:left w:val="none" w:sz="0" w:space="0" w:color="auto"/>
        <w:bottom w:val="none" w:sz="0" w:space="0" w:color="auto"/>
        <w:right w:val="none" w:sz="0" w:space="0" w:color="auto"/>
      </w:divBdr>
    </w:div>
    <w:div w:id="703360990">
      <w:bodyDiv w:val="1"/>
      <w:marLeft w:val="0"/>
      <w:marRight w:val="0"/>
      <w:marTop w:val="0"/>
      <w:marBottom w:val="0"/>
      <w:divBdr>
        <w:top w:val="none" w:sz="0" w:space="0" w:color="auto"/>
        <w:left w:val="none" w:sz="0" w:space="0" w:color="auto"/>
        <w:bottom w:val="none" w:sz="0" w:space="0" w:color="auto"/>
        <w:right w:val="none" w:sz="0" w:space="0" w:color="auto"/>
      </w:divBdr>
    </w:div>
    <w:div w:id="717242559">
      <w:bodyDiv w:val="1"/>
      <w:marLeft w:val="0"/>
      <w:marRight w:val="0"/>
      <w:marTop w:val="0"/>
      <w:marBottom w:val="0"/>
      <w:divBdr>
        <w:top w:val="none" w:sz="0" w:space="0" w:color="auto"/>
        <w:left w:val="none" w:sz="0" w:space="0" w:color="auto"/>
        <w:bottom w:val="none" w:sz="0" w:space="0" w:color="auto"/>
        <w:right w:val="none" w:sz="0" w:space="0" w:color="auto"/>
      </w:divBdr>
    </w:div>
    <w:div w:id="1233396410">
      <w:bodyDiv w:val="1"/>
      <w:marLeft w:val="0"/>
      <w:marRight w:val="0"/>
      <w:marTop w:val="0"/>
      <w:marBottom w:val="0"/>
      <w:divBdr>
        <w:top w:val="none" w:sz="0" w:space="0" w:color="auto"/>
        <w:left w:val="none" w:sz="0" w:space="0" w:color="auto"/>
        <w:bottom w:val="none" w:sz="0" w:space="0" w:color="auto"/>
        <w:right w:val="none" w:sz="0" w:space="0" w:color="auto"/>
      </w:divBdr>
    </w:div>
    <w:div w:id="1319310465">
      <w:bodyDiv w:val="1"/>
      <w:marLeft w:val="0"/>
      <w:marRight w:val="0"/>
      <w:marTop w:val="0"/>
      <w:marBottom w:val="0"/>
      <w:divBdr>
        <w:top w:val="none" w:sz="0" w:space="0" w:color="auto"/>
        <w:left w:val="none" w:sz="0" w:space="0" w:color="auto"/>
        <w:bottom w:val="none" w:sz="0" w:space="0" w:color="auto"/>
        <w:right w:val="none" w:sz="0" w:space="0" w:color="auto"/>
      </w:divBdr>
    </w:div>
    <w:div w:id="1455175267">
      <w:bodyDiv w:val="1"/>
      <w:marLeft w:val="0"/>
      <w:marRight w:val="0"/>
      <w:marTop w:val="0"/>
      <w:marBottom w:val="0"/>
      <w:divBdr>
        <w:top w:val="none" w:sz="0" w:space="0" w:color="auto"/>
        <w:left w:val="none" w:sz="0" w:space="0" w:color="auto"/>
        <w:bottom w:val="none" w:sz="0" w:space="0" w:color="auto"/>
        <w:right w:val="none" w:sz="0" w:space="0" w:color="auto"/>
      </w:divBdr>
    </w:div>
    <w:div w:id="1799949172">
      <w:bodyDiv w:val="1"/>
      <w:marLeft w:val="0"/>
      <w:marRight w:val="0"/>
      <w:marTop w:val="0"/>
      <w:marBottom w:val="0"/>
      <w:divBdr>
        <w:top w:val="none" w:sz="0" w:space="0" w:color="auto"/>
        <w:left w:val="none" w:sz="0" w:space="0" w:color="auto"/>
        <w:bottom w:val="none" w:sz="0" w:space="0" w:color="auto"/>
        <w:right w:val="none" w:sz="0" w:space="0" w:color="auto"/>
      </w:divBdr>
    </w:div>
    <w:div w:id="1866866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4E70A46-2CAA-47DC-8642-715E9488E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TotalTime>
  <Pages>3</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ham Krishna</dc:creator>
  <cp:keywords/>
  <dc:description/>
  <cp:lastModifiedBy>Preetham Krishna</cp:lastModifiedBy>
  <cp:revision>85</cp:revision>
  <cp:lastPrinted>2022-02-23T03:56:00Z</cp:lastPrinted>
  <dcterms:created xsi:type="dcterms:W3CDTF">2022-02-12T21:16:00Z</dcterms:created>
  <dcterms:modified xsi:type="dcterms:W3CDTF">2022-02-23T04:03:00Z</dcterms:modified>
</cp:coreProperties>
</file>